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имен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33498" cy="374422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45768" cy="434099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65018" cy="440837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59416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41632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46909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3060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97681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17977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455762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586533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7943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именов Михаил НБИ-01-19</dc:creator>
  <dc:language>ru-RU</dc:language>
  <cp:keywords/>
  <dcterms:created xsi:type="dcterms:W3CDTF">2022-09-07T10:22:44Z</dcterms:created>
  <dcterms:modified xsi:type="dcterms:W3CDTF">2022-09-07T10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